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7A2" w:rsidRPr="00AF0A52" w:rsidRDefault="00AF0A52" w:rsidP="00586F45">
      <w:pPr>
        <w:widowControl/>
        <w:wordWrap/>
        <w:autoSpaceDE/>
        <w:autoSpaceDN/>
        <w:snapToGrid w:val="0"/>
        <w:rPr>
          <w:rFonts w:ascii="나눔고딕" w:eastAsia="나눔고딕" w:hAnsi="나눔고딕" w:cs="굴림"/>
          <w:b/>
          <w:bCs/>
          <w:color w:val="000000"/>
          <w:kern w:val="0"/>
          <w:sz w:val="10"/>
          <w:szCs w:val="10"/>
        </w:rPr>
      </w:pPr>
      <w:r>
        <w:rPr>
          <w:rFonts w:ascii="나눔고딕" w:eastAsia="나눔고딕" w:hAnsi="나눔고딕" w:cs="굴림" w:hint="eastAsia"/>
          <w:b/>
          <w:bCs/>
          <w:color w:val="000000"/>
          <w:kern w:val="0"/>
          <w:sz w:val="40"/>
          <w:szCs w:val="40"/>
        </w:rPr>
        <w:t>Yonsei MBA Exchange Student Program Application</w:t>
      </w:r>
    </w:p>
    <w:p w:rsidR="005A1C9A" w:rsidRPr="00AF0A52" w:rsidRDefault="005A1C9A" w:rsidP="000777A2">
      <w:pPr>
        <w:widowControl/>
        <w:wordWrap/>
        <w:autoSpaceDE/>
        <w:autoSpaceDN/>
        <w:snapToGrid w:val="0"/>
        <w:rPr>
          <w:rFonts w:ascii="나눔고딕" w:eastAsia="나눔고딕" w:hAnsi="나눔고딕" w:cs="굴림"/>
          <w:color w:val="000000"/>
          <w:kern w:val="0"/>
          <w:szCs w:val="20"/>
        </w:rPr>
      </w:pPr>
    </w:p>
    <w:p w:rsidR="000777A2" w:rsidRPr="00810BD4" w:rsidRDefault="001245CA" w:rsidP="005A1C9A">
      <w:pPr>
        <w:widowControl/>
        <w:wordWrap/>
        <w:autoSpaceDE/>
        <w:autoSpaceDN/>
        <w:snapToGrid w:val="0"/>
        <w:rPr>
          <w:rFonts w:ascii="나눔고딕" w:eastAsia="나눔고딕" w:hAnsi="나눔고딕" w:cs="굴림"/>
          <w:b/>
          <w:color w:val="000000"/>
          <w:kern w:val="0"/>
          <w:sz w:val="24"/>
          <w:szCs w:val="20"/>
        </w:rPr>
      </w:pPr>
      <w:r>
        <w:rPr>
          <w:rFonts w:ascii="나눔고딕" w:eastAsia="나눔고딕" w:hAnsi="나눔고딕" w:cs="굴림" w:hint="eastAsia"/>
          <w:b/>
          <w:color w:val="000000"/>
          <w:kern w:val="0"/>
          <w:sz w:val="24"/>
          <w:szCs w:val="20"/>
        </w:rPr>
        <w:t xml:space="preserve">Exchange Term: </w:t>
      </w:r>
      <w:r w:rsidR="006F721E">
        <w:rPr>
          <w:rFonts w:ascii="나눔고딕" w:eastAsia="나눔고딕" w:hAnsi="나눔고딕" w:cs="굴림" w:hint="eastAsia"/>
          <w:b/>
          <w:color w:val="000000"/>
          <w:kern w:val="0"/>
          <w:sz w:val="24"/>
          <w:szCs w:val="20"/>
        </w:rPr>
        <w:t>Fall</w:t>
      </w:r>
      <w:r w:rsidR="004B3D18">
        <w:rPr>
          <w:rFonts w:ascii="나눔고딕" w:eastAsia="나눔고딕" w:hAnsi="나눔고딕" w:cs="굴림" w:hint="eastAsia"/>
          <w:b/>
          <w:color w:val="000000"/>
          <w:kern w:val="0"/>
          <w:sz w:val="24"/>
          <w:szCs w:val="20"/>
        </w:rPr>
        <w:t xml:space="preserve"> 2</w:t>
      </w:r>
      <w:r w:rsidR="00390CB5">
        <w:rPr>
          <w:rFonts w:ascii="나눔고딕" w:eastAsia="나눔고딕" w:hAnsi="나눔고딕" w:cs="굴림"/>
          <w:b/>
          <w:color w:val="000000"/>
          <w:kern w:val="0"/>
          <w:sz w:val="24"/>
          <w:szCs w:val="20"/>
        </w:rPr>
        <w:t>020</w:t>
      </w:r>
      <w:bookmarkStart w:id="0" w:name="_GoBack"/>
      <w:bookmarkEnd w:id="0"/>
    </w:p>
    <w:tbl>
      <w:tblPr>
        <w:tblpPr w:vertAnchor="text" w:horzAnchor="margin" w:tblpXSpec="center" w:tblpY="281"/>
        <w:tblW w:w="1039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8"/>
        <w:gridCol w:w="1701"/>
        <w:gridCol w:w="2949"/>
        <w:gridCol w:w="1589"/>
        <w:gridCol w:w="2780"/>
      </w:tblGrid>
      <w:tr w:rsidR="000777A2" w:rsidRPr="00AF0A52" w:rsidTr="00AF0A52">
        <w:trPr>
          <w:trHeight w:val="364"/>
        </w:trPr>
        <w:tc>
          <w:tcPr>
            <w:tcW w:w="137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Nam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Korean</w:t>
            </w:r>
          </w:p>
        </w:tc>
        <w:tc>
          <w:tcPr>
            <w:tcW w:w="29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15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AF0A52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 w:rsidRPr="00AF0A52">
              <w:rPr>
                <w:rFonts w:ascii="나눔고딕" w:eastAsia="나눔고딕" w:hAnsi="나눔고딕" w:cs="굴림" w:hint="eastAsia"/>
                <w:color w:val="000000"/>
                <w:kern w:val="0"/>
                <w:sz w:val="18"/>
                <w:szCs w:val="20"/>
              </w:rPr>
              <w:t>Student number</w:t>
            </w:r>
          </w:p>
        </w:tc>
        <w:tc>
          <w:tcPr>
            <w:tcW w:w="27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</w:tr>
      <w:tr w:rsidR="000777A2" w:rsidRPr="00AF0A52" w:rsidTr="00AF0A52">
        <w:trPr>
          <w:trHeight w:val="360"/>
        </w:trPr>
        <w:tc>
          <w:tcPr>
            <w:tcW w:w="137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jc w:val="left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English</w:t>
            </w:r>
          </w:p>
        </w:tc>
        <w:tc>
          <w:tcPr>
            <w:tcW w:w="29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777A2" w:rsidRPr="00AF0A52" w:rsidRDefault="00AF0A52" w:rsidP="005B7607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MBA</w:t>
            </w: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 xml:space="preserve"> program</w:t>
            </w:r>
          </w:p>
        </w:tc>
        <w:tc>
          <w:tcPr>
            <w:tcW w:w="27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777A2" w:rsidRPr="00AF0A52" w:rsidRDefault="009A746E" w:rsidP="00AF0A52">
            <w:pPr>
              <w:widowControl/>
              <w:wordWrap/>
              <w:autoSpaceDE/>
              <w:autoSpaceDN/>
              <w:ind w:firstLineChars="100" w:firstLine="188"/>
              <w:jc w:val="left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GMBA, CMBA, FMBA</w:t>
            </w:r>
          </w:p>
        </w:tc>
      </w:tr>
      <w:tr w:rsidR="000777A2" w:rsidRPr="00AF0A52" w:rsidTr="00AF0A52">
        <w:trPr>
          <w:trHeight w:val="363"/>
        </w:trPr>
        <w:tc>
          <w:tcPr>
            <w:tcW w:w="137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Exchange University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AF0A52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1</w:t>
            </w:r>
            <w:r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  <w:vertAlign w:val="superscript"/>
              </w:rPr>
              <w:t>st</w:t>
            </w: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 xml:space="preserve"> preference</w:t>
            </w:r>
          </w:p>
        </w:tc>
        <w:tc>
          <w:tcPr>
            <w:tcW w:w="731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</w:tr>
      <w:tr w:rsidR="000777A2" w:rsidRPr="00AF0A52" w:rsidTr="00AF0A52">
        <w:trPr>
          <w:trHeight w:val="363"/>
        </w:trPr>
        <w:tc>
          <w:tcPr>
            <w:tcW w:w="137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jc w:val="left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AF0A52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2</w:t>
            </w:r>
            <w:r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  <w:vertAlign w:val="superscript"/>
              </w:rPr>
              <w:t>nd</w:t>
            </w: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 xml:space="preserve"> preference</w:t>
            </w:r>
          </w:p>
        </w:tc>
        <w:tc>
          <w:tcPr>
            <w:tcW w:w="731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</w:tr>
      <w:tr w:rsidR="000777A2" w:rsidRPr="00AF0A52" w:rsidTr="00AF0A52">
        <w:trPr>
          <w:trHeight w:val="256"/>
        </w:trPr>
        <w:tc>
          <w:tcPr>
            <w:tcW w:w="137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jc w:val="left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3</w:t>
            </w:r>
            <w:r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  <w:vertAlign w:val="superscript"/>
              </w:rPr>
              <w:t>rd</w:t>
            </w: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 xml:space="preserve"> preference</w:t>
            </w:r>
          </w:p>
        </w:tc>
        <w:tc>
          <w:tcPr>
            <w:tcW w:w="731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</w:tr>
      <w:tr w:rsidR="006E153A" w:rsidRPr="00AF0A52" w:rsidTr="00AF0A52">
        <w:trPr>
          <w:trHeight w:val="144"/>
        </w:trPr>
        <w:tc>
          <w:tcPr>
            <w:tcW w:w="1378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  <w:hideMark/>
          </w:tcPr>
          <w:p w:rsidR="006E153A" w:rsidRPr="00AF0A52" w:rsidRDefault="00AF0A52" w:rsidP="006E153A">
            <w:pPr>
              <w:widowControl/>
              <w:wordWrap/>
              <w:autoSpaceDE/>
              <w:autoSpaceDN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English Exam scor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E153A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Type of exam</w:t>
            </w:r>
          </w:p>
        </w:tc>
        <w:tc>
          <w:tcPr>
            <w:tcW w:w="7318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E153A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TOEFL, TOEIC, IELTS, etc.</w:t>
            </w:r>
          </w:p>
        </w:tc>
      </w:tr>
      <w:tr w:rsidR="006E153A" w:rsidRPr="00AF0A52" w:rsidTr="00AF0A52">
        <w:trPr>
          <w:trHeight w:val="236"/>
        </w:trPr>
        <w:tc>
          <w:tcPr>
            <w:tcW w:w="1378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6E153A" w:rsidRPr="00AF0A52" w:rsidRDefault="006E153A" w:rsidP="006E153A">
            <w:pPr>
              <w:widowControl/>
              <w:wordWrap/>
              <w:autoSpaceDE/>
              <w:autoSpaceDN/>
              <w:jc w:val="left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E153A" w:rsidRPr="00AF0A52" w:rsidRDefault="00AF0A52" w:rsidP="006E153A">
            <w:pPr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Score</w:t>
            </w:r>
          </w:p>
        </w:tc>
        <w:tc>
          <w:tcPr>
            <w:tcW w:w="294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E153A" w:rsidRPr="00AF0A52" w:rsidRDefault="006E153A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6E153A" w:rsidRPr="00AF0A52" w:rsidRDefault="00AF0A52" w:rsidP="006E153A">
            <w:pPr>
              <w:widowControl/>
              <w:wordWrap/>
              <w:autoSpaceDE/>
              <w:autoSpaceDN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Test date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E153A" w:rsidRPr="00AF0A52" w:rsidRDefault="006E153A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</w:tr>
      <w:tr w:rsidR="000777A2" w:rsidRPr="00AF0A52" w:rsidTr="00AF0A52">
        <w:trPr>
          <w:trHeight w:val="363"/>
        </w:trPr>
        <w:tc>
          <w:tcPr>
            <w:tcW w:w="13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AF0A5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Mobile</w:t>
            </w:r>
          </w:p>
        </w:tc>
        <w:tc>
          <w:tcPr>
            <w:tcW w:w="46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  <w:tc>
          <w:tcPr>
            <w:tcW w:w="15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282C20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E-</w:t>
            </w:r>
            <w:r w:rsidR="004E5D7E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mail</w:t>
            </w:r>
          </w:p>
        </w:tc>
        <w:tc>
          <w:tcPr>
            <w:tcW w:w="27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0777A2" w:rsidP="006E153A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</w:p>
        </w:tc>
      </w:tr>
      <w:tr w:rsidR="000777A2" w:rsidRPr="00AF0A52" w:rsidTr="006E153A">
        <w:trPr>
          <w:trHeight w:val="318"/>
        </w:trPr>
        <w:tc>
          <w:tcPr>
            <w:tcW w:w="10397" w:type="dxa"/>
            <w:gridSpan w:val="5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713"/>
            </w:tblGrid>
            <w:tr w:rsidR="00AF0A52">
              <w:trPr>
                <w:trHeight w:val="90"/>
              </w:trPr>
              <w:tc>
                <w:tcPr>
                  <w:tcW w:w="0" w:type="auto"/>
                </w:tcPr>
                <w:p w:rsidR="00AF0A52" w:rsidRDefault="00AF0A52" w:rsidP="00FD1735">
                  <w:pPr>
                    <w:pStyle w:val="Default"/>
                    <w:framePr w:wrap="around" w:vAnchor="text" w:hAnchor="margin" w:xAlign="center" w:y="281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※</w:t>
                  </w:r>
                  <w:r>
                    <w:rPr>
                      <w:sz w:val="18"/>
                      <w:szCs w:val="18"/>
                    </w:rPr>
                    <w:t xml:space="preserve"> Statement of Purpose</w:t>
                  </w:r>
                  <w:r w:rsidR="00FD1735">
                    <w:rPr>
                      <w:sz w:val="18"/>
                      <w:szCs w:val="18"/>
                    </w:rPr>
                    <w:t xml:space="preserve"> in English (Please use</w:t>
                  </w:r>
                  <w:r w:rsidR="00FD1735">
                    <w:rPr>
                      <w:rFonts w:hint="eastAsia"/>
                      <w:sz w:val="18"/>
                      <w:szCs w:val="18"/>
                    </w:rPr>
                    <w:t xml:space="preserve"> extra sheet of </w:t>
                  </w:r>
                  <w:r w:rsidR="00FD1735">
                    <w:rPr>
                      <w:sz w:val="18"/>
                      <w:szCs w:val="18"/>
                    </w:rPr>
                    <w:t>paper if n</w:t>
                  </w:r>
                  <w:r w:rsidR="00FD1735">
                    <w:rPr>
                      <w:rFonts w:hint="eastAsia"/>
                      <w:sz w:val="18"/>
                      <w:szCs w:val="18"/>
                    </w:rPr>
                    <w:t>eeded</w:t>
                  </w:r>
                  <w:r>
                    <w:rPr>
                      <w:sz w:val="18"/>
                      <w:szCs w:val="18"/>
                    </w:rPr>
                    <w:t xml:space="preserve">.) </w:t>
                  </w:r>
                </w:p>
              </w:tc>
            </w:tr>
          </w:tbl>
          <w:p w:rsidR="000777A2" w:rsidRPr="00AF0A52" w:rsidRDefault="00AF0A52" w:rsidP="006E153A">
            <w:pPr>
              <w:pStyle w:val="a4"/>
              <w:widowControl/>
              <w:wordWrap/>
              <w:autoSpaceDE/>
              <w:autoSpaceDN/>
              <w:snapToGrid w:val="0"/>
              <w:ind w:leftChars="0" w:left="0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 xml:space="preserve"> </w:t>
            </w:r>
            <w:r w:rsidR="0070546A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※</w:t>
            </w:r>
            <w:r w:rsidR="000777A2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학습계획</w:t>
            </w:r>
            <w:r w:rsidR="0035734A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 xml:space="preserve"> </w:t>
            </w:r>
            <w:r w:rsidR="0070546A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(</w:t>
            </w:r>
            <w:r w:rsidR="000777A2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 xml:space="preserve">영문작성, </w:t>
            </w:r>
            <w:r w:rsidR="00795B65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작성란</w:t>
            </w:r>
            <w:r w:rsidR="000777A2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이 부족할 경우 별지사용</w:t>
            </w:r>
            <w:r w:rsidR="0070546A" w:rsidRPr="00AF0A52">
              <w:rPr>
                <w:rFonts w:ascii="나눔고딕" w:eastAsia="나눔고딕" w:hAnsi="나눔고딕" w:cs="굴림" w:hint="eastAsia"/>
                <w:color w:val="000000"/>
                <w:kern w:val="0"/>
                <w:szCs w:val="20"/>
              </w:rPr>
              <w:t>)</w:t>
            </w:r>
          </w:p>
        </w:tc>
      </w:tr>
      <w:tr w:rsidR="000777A2" w:rsidRPr="00AF0A52" w:rsidTr="002C11C9">
        <w:trPr>
          <w:trHeight w:val="7434"/>
        </w:trPr>
        <w:tc>
          <w:tcPr>
            <w:tcW w:w="10397" w:type="dxa"/>
            <w:gridSpan w:val="5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777A2" w:rsidRPr="00AF0A52" w:rsidRDefault="005E3808" w:rsidP="006E153A">
            <w:pPr>
              <w:widowControl/>
              <w:wordWrap/>
              <w:autoSpaceDE/>
              <w:autoSpaceDN/>
              <w:snapToGrid w:val="0"/>
              <w:rPr>
                <w:rFonts w:ascii="나눔고딕" w:eastAsia="나눔고딕" w:hAnsi="나눔고딕" w:cs="굴림"/>
                <w:color w:val="000000"/>
                <w:kern w:val="0"/>
                <w:szCs w:val="20"/>
              </w:rPr>
            </w:pPr>
            <w:r w:rsidRPr="00AF0A52">
              <w:rPr>
                <w:rFonts w:ascii="나눔고딕" w:eastAsia="나눔고딕" w:hAnsi="나눔고딕" w:cs="굴림"/>
                <w:noProof/>
                <w:color w:val="000000"/>
                <w:kern w:val="0"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2E279833" wp14:editId="4006B398">
                  <wp:simplePos x="0" y="0"/>
                  <wp:positionH relativeFrom="column">
                    <wp:posOffset>1664970</wp:posOffset>
                  </wp:positionH>
                  <wp:positionV relativeFrom="paragraph">
                    <wp:posOffset>5979160</wp:posOffset>
                  </wp:positionV>
                  <wp:extent cx="2740025" cy="2740025"/>
                  <wp:effectExtent l="19050" t="0" r="3175" b="0"/>
                  <wp:wrapNone/>
                  <wp:docPr id="1" name="그림 2" descr="symbol_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ymbol_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lum bright="82000" contrast="-70000"/>
                            <a:grayscl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0025" cy="2740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777A2" w:rsidRDefault="002C11C9" w:rsidP="002C11C9">
      <w:pPr>
        <w:pStyle w:val="Default"/>
        <w:rPr>
          <w:sz w:val="18"/>
          <w:szCs w:val="18"/>
        </w:rPr>
      </w:pPr>
      <w:r>
        <w:rPr>
          <w:rFonts w:hint="eastAsia"/>
          <w:sz w:val="18"/>
          <w:szCs w:val="18"/>
        </w:rPr>
        <w:t>I hereby confirm</w:t>
      </w:r>
      <w:r w:rsidR="00AF0A52">
        <w:rPr>
          <w:sz w:val="18"/>
          <w:szCs w:val="18"/>
        </w:rPr>
        <w:t xml:space="preserve"> that the information </w:t>
      </w:r>
      <w:r>
        <w:rPr>
          <w:rFonts w:hint="eastAsia"/>
          <w:sz w:val="18"/>
          <w:szCs w:val="18"/>
        </w:rPr>
        <w:t>given on</w:t>
      </w:r>
      <w:r w:rsidR="00AF0A52">
        <w:rPr>
          <w:sz w:val="18"/>
          <w:szCs w:val="18"/>
        </w:rPr>
        <w:t xml:space="preserve"> this application is correct</w:t>
      </w:r>
      <w:r w:rsidR="00AF0A52">
        <w:rPr>
          <w:rFonts w:hint="eastAsia"/>
          <w:sz w:val="18"/>
          <w:szCs w:val="18"/>
        </w:rPr>
        <w:t xml:space="preserve"> and true</w:t>
      </w:r>
      <w:r>
        <w:rPr>
          <w:rFonts w:hint="eastAsia"/>
          <w:sz w:val="18"/>
          <w:szCs w:val="18"/>
        </w:rPr>
        <w:t xml:space="preserve"> and </w:t>
      </w:r>
      <w:r w:rsidR="00AF0A52">
        <w:rPr>
          <w:sz w:val="18"/>
          <w:szCs w:val="18"/>
        </w:rPr>
        <w:t>that I</w:t>
      </w:r>
      <w:r w:rsidR="00AF0A52">
        <w:rPr>
          <w:rFonts w:hint="eastAsia"/>
          <w:sz w:val="18"/>
          <w:szCs w:val="18"/>
        </w:rPr>
        <w:t xml:space="preserve"> will abide by</w:t>
      </w:r>
      <w:r w:rsidR="00AF0A52">
        <w:rPr>
          <w:sz w:val="18"/>
          <w:szCs w:val="18"/>
        </w:rPr>
        <w:t xml:space="preserve"> all the rules, regulation</w:t>
      </w:r>
      <w:r>
        <w:rPr>
          <w:sz w:val="18"/>
          <w:szCs w:val="18"/>
        </w:rPr>
        <w:t xml:space="preserve">s, and general </w:t>
      </w:r>
      <w:r>
        <w:rPr>
          <w:rFonts w:hint="eastAsia"/>
          <w:sz w:val="18"/>
          <w:szCs w:val="18"/>
        </w:rPr>
        <w:t>code of honor</w:t>
      </w:r>
      <w:r w:rsidR="00AF0A52"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 xml:space="preserve">of </w:t>
      </w:r>
      <w:r w:rsidR="00AF0A52">
        <w:rPr>
          <w:sz w:val="18"/>
          <w:szCs w:val="18"/>
        </w:rPr>
        <w:t>the Yonsei Graduate School of Business</w:t>
      </w:r>
      <w:r>
        <w:rPr>
          <w:rFonts w:hint="eastAsia"/>
          <w:sz w:val="18"/>
          <w:szCs w:val="18"/>
        </w:rPr>
        <w:t>.</w:t>
      </w:r>
    </w:p>
    <w:p w:rsidR="002C11C9" w:rsidRPr="00AF0A52" w:rsidRDefault="002C11C9" w:rsidP="002C11C9">
      <w:pPr>
        <w:pStyle w:val="Default"/>
        <w:rPr>
          <w:rFonts w:ascii="나눔고딕" w:eastAsia="나눔고딕" w:hAnsi="나눔고딕" w:cs="굴림"/>
          <w:szCs w:val="20"/>
        </w:rPr>
      </w:pPr>
    </w:p>
    <w:p w:rsidR="000777A2" w:rsidRDefault="002C11C9" w:rsidP="002C11C9">
      <w:pPr>
        <w:widowControl/>
        <w:wordWrap/>
        <w:autoSpaceDE/>
        <w:autoSpaceDN/>
        <w:snapToGrid w:val="0"/>
        <w:ind w:left="2400" w:right="94"/>
        <w:jc w:val="right"/>
        <w:rPr>
          <w:rFonts w:ascii="나눔고딕" w:eastAsia="나눔고딕" w:hAnsi="나눔고딕" w:cs="굴림"/>
          <w:color w:val="000000"/>
          <w:kern w:val="0"/>
          <w:szCs w:val="20"/>
        </w:rPr>
      </w:pPr>
      <w:r>
        <w:rPr>
          <w:rFonts w:ascii="나눔고딕" w:eastAsia="나눔고딕" w:hAnsi="나눔고딕" w:cs="굴림" w:hint="eastAsia"/>
          <w:color w:val="000000"/>
          <w:kern w:val="0"/>
          <w:szCs w:val="20"/>
        </w:rPr>
        <w:t>Date:_____________________</w:t>
      </w:r>
    </w:p>
    <w:p w:rsidR="002C11C9" w:rsidRPr="00AF0A52" w:rsidRDefault="002C11C9" w:rsidP="002C11C9">
      <w:pPr>
        <w:widowControl/>
        <w:wordWrap/>
        <w:autoSpaceDE/>
        <w:autoSpaceDN/>
        <w:snapToGrid w:val="0"/>
        <w:ind w:left="2400" w:right="94"/>
        <w:jc w:val="right"/>
        <w:rPr>
          <w:rFonts w:ascii="나눔고딕" w:eastAsia="나눔고딕" w:hAnsi="나눔고딕" w:cs="굴림"/>
          <w:color w:val="000000"/>
          <w:kern w:val="0"/>
          <w:szCs w:val="20"/>
        </w:rPr>
      </w:pPr>
    </w:p>
    <w:p w:rsidR="005E3808" w:rsidRPr="002C11C9" w:rsidRDefault="002C11C9" w:rsidP="002C11C9">
      <w:pPr>
        <w:widowControl/>
        <w:wordWrap/>
        <w:autoSpaceDE/>
        <w:autoSpaceDN/>
        <w:snapToGrid w:val="0"/>
        <w:ind w:left="3200" w:right="94"/>
        <w:jc w:val="right"/>
        <w:rPr>
          <w:rFonts w:ascii="나눔고딕" w:eastAsia="나눔고딕" w:hAnsi="나눔고딕" w:cs="굴림"/>
          <w:color w:val="000000"/>
          <w:kern w:val="0"/>
          <w:szCs w:val="20"/>
        </w:rPr>
      </w:pPr>
      <w:r>
        <w:rPr>
          <w:rFonts w:ascii="나눔고딕" w:eastAsia="나눔고딕" w:hAnsi="나눔고딕" w:cs="굴림" w:hint="eastAsia"/>
          <w:color w:val="000000"/>
          <w:kern w:val="0"/>
          <w:szCs w:val="20"/>
        </w:rPr>
        <w:t>Applicant</w:t>
      </w:r>
      <w:r>
        <w:rPr>
          <w:rFonts w:ascii="나눔고딕" w:eastAsia="나눔고딕" w:hAnsi="나눔고딕" w:cs="굴림"/>
          <w:color w:val="000000"/>
          <w:kern w:val="0"/>
          <w:szCs w:val="20"/>
        </w:rPr>
        <w:t>’</w:t>
      </w:r>
      <w:r>
        <w:rPr>
          <w:rFonts w:ascii="나눔고딕" w:eastAsia="나눔고딕" w:hAnsi="나눔고딕" w:cs="굴림" w:hint="eastAsia"/>
          <w:color w:val="000000"/>
          <w:kern w:val="0"/>
          <w:szCs w:val="20"/>
        </w:rPr>
        <w:t>s Name &amp; Signature</w:t>
      </w:r>
      <w:r w:rsidR="000777A2" w:rsidRPr="00AF0A52">
        <w:rPr>
          <w:rFonts w:ascii="나눔고딕" w:eastAsia="나눔고딕" w:hAnsi="나눔고딕" w:cs="굴림" w:hint="eastAsia"/>
          <w:color w:val="000000"/>
          <w:kern w:val="0"/>
          <w:szCs w:val="20"/>
        </w:rPr>
        <w:t>:</w:t>
      </w:r>
      <w:r w:rsidR="000777A2" w:rsidRPr="00AF0A52">
        <w:rPr>
          <w:rFonts w:ascii="나눔고딕" w:eastAsia="나눔고딕" w:hAnsi="나눔고딕" w:cs="굴림" w:hint="eastAsia"/>
          <w:color w:val="000000"/>
          <w:kern w:val="0"/>
          <w:szCs w:val="20"/>
          <w:u w:val="single" w:color="000000"/>
        </w:rPr>
        <w:t xml:space="preserve"> </w:t>
      </w:r>
      <w:r w:rsidR="002212CB">
        <w:rPr>
          <w:rFonts w:ascii="나눔고딕" w:eastAsia="나눔고딕" w:hAnsi="나눔고딕" w:cs="굴림" w:hint="eastAsia"/>
          <w:color w:val="000000"/>
          <w:kern w:val="0"/>
          <w:szCs w:val="20"/>
        </w:rPr>
        <w:t>________________</w:t>
      </w:r>
      <w:r w:rsidR="002212CB" w:rsidRPr="00AF0A52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 </w:t>
      </w:r>
      <w:r w:rsidR="000777A2" w:rsidRPr="00AF0A52">
        <w:rPr>
          <w:rFonts w:ascii="나눔고딕" w:eastAsia="나눔고딕" w:hAnsi="나눔고딕" w:cs="굴림" w:hint="eastAsia"/>
          <w:color w:val="000000"/>
          <w:kern w:val="0"/>
          <w:szCs w:val="20"/>
        </w:rPr>
        <w:t xml:space="preserve">(인) </w:t>
      </w:r>
    </w:p>
    <w:sectPr w:rsidR="005E3808" w:rsidRPr="002C11C9" w:rsidSect="003A4C06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178D" w:rsidRDefault="0084178D" w:rsidP="0070546A">
      <w:r>
        <w:separator/>
      </w:r>
    </w:p>
  </w:endnote>
  <w:endnote w:type="continuationSeparator" w:id="0">
    <w:p w:rsidR="0084178D" w:rsidRDefault="0084178D" w:rsidP="0070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178D" w:rsidRDefault="0084178D" w:rsidP="0070546A">
      <w:r>
        <w:separator/>
      </w:r>
    </w:p>
  </w:footnote>
  <w:footnote w:type="continuationSeparator" w:id="0">
    <w:p w:rsidR="0084178D" w:rsidRDefault="0084178D" w:rsidP="007054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820E19"/>
    <w:multiLevelType w:val="hybridMultilevel"/>
    <w:tmpl w:val="246ED7CA"/>
    <w:lvl w:ilvl="0" w:tplc="7E841E8C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4646BC3"/>
    <w:multiLevelType w:val="hybridMultilevel"/>
    <w:tmpl w:val="9C20FC70"/>
    <w:lvl w:ilvl="0" w:tplc="FD683166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LO0NDQ1NDeyNDZW0lEKTi0uzszPAykwrAUAfk1HLywAAAA="/>
  </w:docVars>
  <w:rsids>
    <w:rsidRoot w:val="000777A2"/>
    <w:rsid w:val="00001B6F"/>
    <w:rsid w:val="00003331"/>
    <w:rsid w:val="0000431D"/>
    <w:rsid w:val="00005850"/>
    <w:rsid w:val="00005C58"/>
    <w:rsid w:val="00006A9A"/>
    <w:rsid w:val="00007437"/>
    <w:rsid w:val="000228F4"/>
    <w:rsid w:val="00024497"/>
    <w:rsid w:val="00024B55"/>
    <w:rsid w:val="00031330"/>
    <w:rsid w:val="0003162B"/>
    <w:rsid w:val="00034AC4"/>
    <w:rsid w:val="0004184A"/>
    <w:rsid w:val="00042A30"/>
    <w:rsid w:val="000430B5"/>
    <w:rsid w:val="00044D82"/>
    <w:rsid w:val="00047D0A"/>
    <w:rsid w:val="00051547"/>
    <w:rsid w:val="00053063"/>
    <w:rsid w:val="00054796"/>
    <w:rsid w:val="00054F72"/>
    <w:rsid w:val="00055F32"/>
    <w:rsid w:val="00056564"/>
    <w:rsid w:val="00062CFE"/>
    <w:rsid w:val="00064EF4"/>
    <w:rsid w:val="000655F0"/>
    <w:rsid w:val="00066C08"/>
    <w:rsid w:val="00067F28"/>
    <w:rsid w:val="000729A5"/>
    <w:rsid w:val="000777A2"/>
    <w:rsid w:val="00080B0D"/>
    <w:rsid w:val="00085C1A"/>
    <w:rsid w:val="0008614A"/>
    <w:rsid w:val="00092C1C"/>
    <w:rsid w:val="00093E0A"/>
    <w:rsid w:val="000965E7"/>
    <w:rsid w:val="000A0C42"/>
    <w:rsid w:val="000A4957"/>
    <w:rsid w:val="000A54FF"/>
    <w:rsid w:val="000A7121"/>
    <w:rsid w:val="000A7B21"/>
    <w:rsid w:val="000B12E5"/>
    <w:rsid w:val="000B585E"/>
    <w:rsid w:val="000C0C17"/>
    <w:rsid w:val="000C269F"/>
    <w:rsid w:val="000C36FE"/>
    <w:rsid w:val="000C523D"/>
    <w:rsid w:val="000C60A3"/>
    <w:rsid w:val="000C6C2F"/>
    <w:rsid w:val="000C6C7F"/>
    <w:rsid w:val="000D048A"/>
    <w:rsid w:val="000D0E1E"/>
    <w:rsid w:val="000D1A68"/>
    <w:rsid w:val="000D2428"/>
    <w:rsid w:val="000D3002"/>
    <w:rsid w:val="000D3056"/>
    <w:rsid w:val="000D31BB"/>
    <w:rsid w:val="000D3689"/>
    <w:rsid w:val="000D3FBA"/>
    <w:rsid w:val="000D5083"/>
    <w:rsid w:val="000D6407"/>
    <w:rsid w:val="000D6A4B"/>
    <w:rsid w:val="000D70A1"/>
    <w:rsid w:val="000E3103"/>
    <w:rsid w:val="000E36AB"/>
    <w:rsid w:val="000E3BF7"/>
    <w:rsid w:val="000E6851"/>
    <w:rsid w:val="001022B7"/>
    <w:rsid w:val="00102CC6"/>
    <w:rsid w:val="00103053"/>
    <w:rsid w:val="00103347"/>
    <w:rsid w:val="00110536"/>
    <w:rsid w:val="00111F33"/>
    <w:rsid w:val="0011392D"/>
    <w:rsid w:val="00117306"/>
    <w:rsid w:val="00121394"/>
    <w:rsid w:val="00123B24"/>
    <w:rsid w:val="001245CA"/>
    <w:rsid w:val="001263BA"/>
    <w:rsid w:val="001278AE"/>
    <w:rsid w:val="00131C2D"/>
    <w:rsid w:val="00137B24"/>
    <w:rsid w:val="00141500"/>
    <w:rsid w:val="001417E5"/>
    <w:rsid w:val="00143CC2"/>
    <w:rsid w:val="001476F4"/>
    <w:rsid w:val="00151EC5"/>
    <w:rsid w:val="00153C90"/>
    <w:rsid w:val="00154DF8"/>
    <w:rsid w:val="00155CDC"/>
    <w:rsid w:val="001622F9"/>
    <w:rsid w:val="001639F1"/>
    <w:rsid w:val="001644F3"/>
    <w:rsid w:val="0016537F"/>
    <w:rsid w:val="0016621B"/>
    <w:rsid w:val="00167030"/>
    <w:rsid w:val="00170645"/>
    <w:rsid w:val="0017086D"/>
    <w:rsid w:val="00172091"/>
    <w:rsid w:val="001747CA"/>
    <w:rsid w:val="00174984"/>
    <w:rsid w:val="00176DB6"/>
    <w:rsid w:val="00177251"/>
    <w:rsid w:val="00180E5D"/>
    <w:rsid w:val="00180E84"/>
    <w:rsid w:val="00181447"/>
    <w:rsid w:val="00183AF2"/>
    <w:rsid w:val="0019370C"/>
    <w:rsid w:val="001A04B6"/>
    <w:rsid w:val="001A156E"/>
    <w:rsid w:val="001A288A"/>
    <w:rsid w:val="001A4238"/>
    <w:rsid w:val="001A4A8C"/>
    <w:rsid w:val="001A5A21"/>
    <w:rsid w:val="001B2F71"/>
    <w:rsid w:val="001B3484"/>
    <w:rsid w:val="001B36FB"/>
    <w:rsid w:val="001B3D0C"/>
    <w:rsid w:val="001B7133"/>
    <w:rsid w:val="001B7900"/>
    <w:rsid w:val="001C07F3"/>
    <w:rsid w:val="001C1393"/>
    <w:rsid w:val="001C2409"/>
    <w:rsid w:val="001C5D08"/>
    <w:rsid w:val="001C6D46"/>
    <w:rsid w:val="001D301C"/>
    <w:rsid w:val="001D32F3"/>
    <w:rsid w:val="001D6EC3"/>
    <w:rsid w:val="001E2002"/>
    <w:rsid w:val="001E30E7"/>
    <w:rsid w:val="001E4356"/>
    <w:rsid w:val="001E49DD"/>
    <w:rsid w:val="001E6790"/>
    <w:rsid w:val="001E7C7E"/>
    <w:rsid w:val="001F1A85"/>
    <w:rsid w:val="001F1FED"/>
    <w:rsid w:val="001F36A1"/>
    <w:rsid w:val="001F739A"/>
    <w:rsid w:val="002001D9"/>
    <w:rsid w:val="00203A22"/>
    <w:rsid w:val="002102CE"/>
    <w:rsid w:val="002148F8"/>
    <w:rsid w:val="00217BD7"/>
    <w:rsid w:val="00220E84"/>
    <w:rsid w:val="002212CB"/>
    <w:rsid w:val="00221F1F"/>
    <w:rsid w:val="00224BB1"/>
    <w:rsid w:val="002251CC"/>
    <w:rsid w:val="00226518"/>
    <w:rsid w:val="0022796B"/>
    <w:rsid w:val="002300CF"/>
    <w:rsid w:val="002314C1"/>
    <w:rsid w:val="00235454"/>
    <w:rsid w:val="0023705B"/>
    <w:rsid w:val="00242222"/>
    <w:rsid w:val="00250D21"/>
    <w:rsid w:val="00250FFF"/>
    <w:rsid w:val="0025326B"/>
    <w:rsid w:val="00253A1D"/>
    <w:rsid w:val="00253BD0"/>
    <w:rsid w:val="00254DBD"/>
    <w:rsid w:val="002550EA"/>
    <w:rsid w:val="002555ED"/>
    <w:rsid w:val="00255F24"/>
    <w:rsid w:val="00256303"/>
    <w:rsid w:val="00260284"/>
    <w:rsid w:val="0026047F"/>
    <w:rsid w:val="00260828"/>
    <w:rsid w:val="00262552"/>
    <w:rsid w:val="002638FC"/>
    <w:rsid w:val="00264461"/>
    <w:rsid w:val="0026666F"/>
    <w:rsid w:val="00267130"/>
    <w:rsid w:val="0026742A"/>
    <w:rsid w:val="00274626"/>
    <w:rsid w:val="00276610"/>
    <w:rsid w:val="00281950"/>
    <w:rsid w:val="002822CF"/>
    <w:rsid w:val="00282C20"/>
    <w:rsid w:val="002847E7"/>
    <w:rsid w:val="00286E52"/>
    <w:rsid w:val="002943ED"/>
    <w:rsid w:val="00294746"/>
    <w:rsid w:val="00294F8C"/>
    <w:rsid w:val="002A2BB8"/>
    <w:rsid w:val="002A3FDE"/>
    <w:rsid w:val="002A7B75"/>
    <w:rsid w:val="002B2AD0"/>
    <w:rsid w:val="002B37F0"/>
    <w:rsid w:val="002B6595"/>
    <w:rsid w:val="002C11C9"/>
    <w:rsid w:val="002C16B8"/>
    <w:rsid w:val="002C5E01"/>
    <w:rsid w:val="002C6C08"/>
    <w:rsid w:val="002D1071"/>
    <w:rsid w:val="002D2A91"/>
    <w:rsid w:val="002D41F9"/>
    <w:rsid w:val="002E0675"/>
    <w:rsid w:val="002E0FFD"/>
    <w:rsid w:val="002E215F"/>
    <w:rsid w:val="002E2EEA"/>
    <w:rsid w:val="002F19B0"/>
    <w:rsid w:val="002F4C3F"/>
    <w:rsid w:val="002F5991"/>
    <w:rsid w:val="002F7329"/>
    <w:rsid w:val="00301314"/>
    <w:rsid w:val="003013C3"/>
    <w:rsid w:val="00301DE5"/>
    <w:rsid w:val="003043EE"/>
    <w:rsid w:val="00310752"/>
    <w:rsid w:val="00322B7C"/>
    <w:rsid w:val="003234B1"/>
    <w:rsid w:val="003248D7"/>
    <w:rsid w:val="0032644A"/>
    <w:rsid w:val="003264B1"/>
    <w:rsid w:val="00330081"/>
    <w:rsid w:val="0033029D"/>
    <w:rsid w:val="003310F9"/>
    <w:rsid w:val="00332987"/>
    <w:rsid w:val="00333D18"/>
    <w:rsid w:val="00334EA9"/>
    <w:rsid w:val="00336463"/>
    <w:rsid w:val="00336866"/>
    <w:rsid w:val="00337C58"/>
    <w:rsid w:val="003441A4"/>
    <w:rsid w:val="00346756"/>
    <w:rsid w:val="00347915"/>
    <w:rsid w:val="00347A66"/>
    <w:rsid w:val="00350D21"/>
    <w:rsid w:val="00351583"/>
    <w:rsid w:val="003535AD"/>
    <w:rsid w:val="00356E1F"/>
    <w:rsid w:val="0035734A"/>
    <w:rsid w:val="003576C6"/>
    <w:rsid w:val="00362B03"/>
    <w:rsid w:val="00364CEB"/>
    <w:rsid w:val="00366227"/>
    <w:rsid w:val="00367956"/>
    <w:rsid w:val="003707CC"/>
    <w:rsid w:val="00370E8A"/>
    <w:rsid w:val="003718C1"/>
    <w:rsid w:val="00375D6F"/>
    <w:rsid w:val="00381E08"/>
    <w:rsid w:val="003847E3"/>
    <w:rsid w:val="003849CB"/>
    <w:rsid w:val="00390CB5"/>
    <w:rsid w:val="00394A74"/>
    <w:rsid w:val="003975AA"/>
    <w:rsid w:val="00397EBD"/>
    <w:rsid w:val="003A37C8"/>
    <w:rsid w:val="003A412A"/>
    <w:rsid w:val="003A46E8"/>
    <w:rsid w:val="003A4C06"/>
    <w:rsid w:val="003A5A39"/>
    <w:rsid w:val="003A5CB9"/>
    <w:rsid w:val="003B5154"/>
    <w:rsid w:val="003C0DC0"/>
    <w:rsid w:val="003C1DA3"/>
    <w:rsid w:val="003C69ED"/>
    <w:rsid w:val="003D14A6"/>
    <w:rsid w:val="003D5EA7"/>
    <w:rsid w:val="003D62D6"/>
    <w:rsid w:val="003D682B"/>
    <w:rsid w:val="003E3DEE"/>
    <w:rsid w:val="003E3ECB"/>
    <w:rsid w:val="003F4752"/>
    <w:rsid w:val="003F6F47"/>
    <w:rsid w:val="003F73D0"/>
    <w:rsid w:val="003F7A56"/>
    <w:rsid w:val="0040235B"/>
    <w:rsid w:val="00402D2E"/>
    <w:rsid w:val="00403D13"/>
    <w:rsid w:val="004040F3"/>
    <w:rsid w:val="0040663D"/>
    <w:rsid w:val="0041207C"/>
    <w:rsid w:val="00421340"/>
    <w:rsid w:val="0042248B"/>
    <w:rsid w:val="00422F47"/>
    <w:rsid w:val="00426A86"/>
    <w:rsid w:val="004276A6"/>
    <w:rsid w:val="004315E5"/>
    <w:rsid w:val="0043474F"/>
    <w:rsid w:val="004368B7"/>
    <w:rsid w:val="00441BE5"/>
    <w:rsid w:val="00441ECF"/>
    <w:rsid w:val="00443E7B"/>
    <w:rsid w:val="00450A8E"/>
    <w:rsid w:val="00454939"/>
    <w:rsid w:val="004570F8"/>
    <w:rsid w:val="00457DE9"/>
    <w:rsid w:val="00461760"/>
    <w:rsid w:val="004620BA"/>
    <w:rsid w:val="00464CA2"/>
    <w:rsid w:val="00465467"/>
    <w:rsid w:val="004655D8"/>
    <w:rsid w:val="00466906"/>
    <w:rsid w:val="00472C8E"/>
    <w:rsid w:val="00475B98"/>
    <w:rsid w:val="004811B9"/>
    <w:rsid w:val="0048412F"/>
    <w:rsid w:val="00484317"/>
    <w:rsid w:val="004846F0"/>
    <w:rsid w:val="004871FA"/>
    <w:rsid w:val="004907F9"/>
    <w:rsid w:val="00490C5A"/>
    <w:rsid w:val="00492B72"/>
    <w:rsid w:val="004960EF"/>
    <w:rsid w:val="004A2253"/>
    <w:rsid w:val="004A6CF2"/>
    <w:rsid w:val="004A7791"/>
    <w:rsid w:val="004B057B"/>
    <w:rsid w:val="004B220D"/>
    <w:rsid w:val="004B3D18"/>
    <w:rsid w:val="004B3D58"/>
    <w:rsid w:val="004B633B"/>
    <w:rsid w:val="004B7BBB"/>
    <w:rsid w:val="004C2875"/>
    <w:rsid w:val="004C2E0E"/>
    <w:rsid w:val="004C39CE"/>
    <w:rsid w:val="004C7339"/>
    <w:rsid w:val="004C7D28"/>
    <w:rsid w:val="004D07CD"/>
    <w:rsid w:val="004D217C"/>
    <w:rsid w:val="004D4CBB"/>
    <w:rsid w:val="004D6265"/>
    <w:rsid w:val="004E1085"/>
    <w:rsid w:val="004E3CA6"/>
    <w:rsid w:val="004E53E7"/>
    <w:rsid w:val="004E5D7E"/>
    <w:rsid w:val="004E76DC"/>
    <w:rsid w:val="004F43AC"/>
    <w:rsid w:val="004F5144"/>
    <w:rsid w:val="004F5DA0"/>
    <w:rsid w:val="004F6903"/>
    <w:rsid w:val="00500FA0"/>
    <w:rsid w:val="00502FC2"/>
    <w:rsid w:val="005064A7"/>
    <w:rsid w:val="005064B7"/>
    <w:rsid w:val="00511615"/>
    <w:rsid w:val="005129B6"/>
    <w:rsid w:val="005144D6"/>
    <w:rsid w:val="005145E3"/>
    <w:rsid w:val="00515773"/>
    <w:rsid w:val="005174B2"/>
    <w:rsid w:val="00520447"/>
    <w:rsid w:val="00520AAE"/>
    <w:rsid w:val="00527EBE"/>
    <w:rsid w:val="00530D1A"/>
    <w:rsid w:val="005310D6"/>
    <w:rsid w:val="0053122C"/>
    <w:rsid w:val="0053781A"/>
    <w:rsid w:val="00540F85"/>
    <w:rsid w:val="00541B01"/>
    <w:rsid w:val="005420BE"/>
    <w:rsid w:val="00544416"/>
    <w:rsid w:val="00545C4A"/>
    <w:rsid w:val="00550067"/>
    <w:rsid w:val="00550983"/>
    <w:rsid w:val="00551C7A"/>
    <w:rsid w:val="005567B2"/>
    <w:rsid w:val="005629F2"/>
    <w:rsid w:val="00570EA2"/>
    <w:rsid w:val="0057139D"/>
    <w:rsid w:val="00571C40"/>
    <w:rsid w:val="00575B3E"/>
    <w:rsid w:val="00576734"/>
    <w:rsid w:val="00576A5C"/>
    <w:rsid w:val="00576BB2"/>
    <w:rsid w:val="00580E51"/>
    <w:rsid w:val="0058574A"/>
    <w:rsid w:val="00586F45"/>
    <w:rsid w:val="0059235C"/>
    <w:rsid w:val="0059271A"/>
    <w:rsid w:val="00593ED5"/>
    <w:rsid w:val="00596F9E"/>
    <w:rsid w:val="005A0AA9"/>
    <w:rsid w:val="005A1C9A"/>
    <w:rsid w:val="005A1CDF"/>
    <w:rsid w:val="005A290E"/>
    <w:rsid w:val="005A578C"/>
    <w:rsid w:val="005B2317"/>
    <w:rsid w:val="005B23C6"/>
    <w:rsid w:val="005B56D7"/>
    <w:rsid w:val="005B643C"/>
    <w:rsid w:val="005B7158"/>
    <w:rsid w:val="005B7607"/>
    <w:rsid w:val="005C3078"/>
    <w:rsid w:val="005C37D2"/>
    <w:rsid w:val="005C492D"/>
    <w:rsid w:val="005D0620"/>
    <w:rsid w:val="005D0660"/>
    <w:rsid w:val="005D540E"/>
    <w:rsid w:val="005D75C5"/>
    <w:rsid w:val="005D7CD8"/>
    <w:rsid w:val="005D7F76"/>
    <w:rsid w:val="005E2D67"/>
    <w:rsid w:val="005E3808"/>
    <w:rsid w:val="005E5D3E"/>
    <w:rsid w:val="005E7B0A"/>
    <w:rsid w:val="005F229B"/>
    <w:rsid w:val="005F4AD2"/>
    <w:rsid w:val="005F6770"/>
    <w:rsid w:val="005F74CE"/>
    <w:rsid w:val="00600444"/>
    <w:rsid w:val="006011DB"/>
    <w:rsid w:val="00601732"/>
    <w:rsid w:val="00604930"/>
    <w:rsid w:val="00606669"/>
    <w:rsid w:val="006111A1"/>
    <w:rsid w:val="006128F5"/>
    <w:rsid w:val="0061434A"/>
    <w:rsid w:val="00621AC9"/>
    <w:rsid w:val="00621CB1"/>
    <w:rsid w:val="00623814"/>
    <w:rsid w:val="00625426"/>
    <w:rsid w:val="00626C2C"/>
    <w:rsid w:val="00630387"/>
    <w:rsid w:val="006305AD"/>
    <w:rsid w:val="00630806"/>
    <w:rsid w:val="00631034"/>
    <w:rsid w:val="00633A7E"/>
    <w:rsid w:val="00633D3E"/>
    <w:rsid w:val="00634D8D"/>
    <w:rsid w:val="00635D70"/>
    <w:rsid w:val="00636BD5"/>
    <w:rsid w:val="006410AF"/>
    <w:rsid w:val="00642D88"/>
    <w:rsid w:val="006442DF"/>
    <w:rsid w:val="00645F61"/>
    <w:rsid w:val="00646074"/>
    <w:rsid w:val="00652EA4"/>
    <w:rsid w:val="00654735"/>
    <w:rsid w:val="00656544"/>
    <w:rsid w:val="00661AFE"/>
    <w:rsid w:val="00664BE3"/>
    <w:rsid w:val="00665581"/>
    <w:rsid w:val="00667176"/>
    <w:rsid w:val="006675CB"/>
    <w:rsid w:val="00680B00"/>
    <w:rsid w:val="00680DC7"/>
    <w:rsid w:val="00681165"/>
    <w:rsid w:val="00682E65"/>
    <w:rsid w:val="00686485"/>
    <w:rsid w:val="006902C8"/>
    <w:rsid w:val="0069305B"/>
    <w:rsid w:val="00695A03"/>
    <w:rsid w:val="00697031"/>
    <w:rsid w:val="006A29DB"/>
    <w:rsid w:val="006A2ADD"/>
    <w:rsid w:val="006A7A38"/>
    <w:rsid w:val="006A7D3B"/>
    <w:rsid w:val="006B1BB9"/>
    <w:rsid w:val="006B381D"/>
    <w:rsid w:val="006C1F1C"/>
    <w:rsid w:val="006C2B7D"/>
    <w:rsid w:val="006C4A47"/>
    <w:rsid w:val="006C4ECD"/>
    <w:rsid w:val="006C590E"/>
    <w:rsid w:val="006C6C1C"/>
    <w:rsid w:val="006C75C4"/>
    <w:rsid w:val="006D0D96"/>
    <w:rsid w:val="006D1757"/>
    <w:rsid w:val="006D36FA"/>
    <w:rsid w:val="006D4EFA"/>
    <w:rsid w:val="006D590F"/>
    <w:rsid w:val="006D65F4"/>
    <w:rsid w:val="006E153A"/>
    <w:rsid w:val="006E297B"/>
    <w:rsid w:val="006E579B"/>
    <w:rsid w:val="006E789A"/>
    <w:rsid w:val="006F017F"/>
    <w:rsid w:val="006F09E0"/>
    <w:rsid w:val="006F1D55"/>
    <w:rsid w:val="006F2BDA"/>
    <w:rsid w:val="006F647C"/>
    <w:rsid w:val="006F721E"/>
    <w:rsid w:val="006F7DA7"/>
    <w:rsid w:val="00700767"/>
    <w:rsid w:val="00701BF5"/>
    <w:rsid w:val="00703C2C"/>
    <w:rsid w:val="0070546A"/>
    <w:rsid w:val="007112AC"/>
    <w:rsid w:val="007122B1"/>
    <w:rsid w:val="00713BAE"/>
    <w:rsid w:val="007142CD"/>
    <w:rsid w:val="00721CDB"/>
    <w:rsid w:val="007223E2"/>
    <w:rsid w:val="00724B7A"/>
    <w:rsid w:val="007256EA"/>
    <w:rsid w:val="00727F91"/>
    <w:rsid w:val="0073070B"/>
    <w:rsid w:val="00731313"/>
    <w:rsid w:val="007317CB"/>
    <w:rsid w:val="00732513"/>
    <w:rsid w:val="00732650"/>
    <w:rsid w:val="00733FCF"/>
    <w:rsid w:val="007355F9"/>
    <w:rsid w:val="00735817"/>
    <w:rsid w:val="00735C8E"/>
    <w:rsid w:val="00740C12"/>
    <w:rsid w:val="00740E45"/>
    <w:rsid w:val="00742A53"/>
    <w:rsid w:val="00743C53"/>
    <w:rsid w:val="00744905"/>
    <w:rsid w:val="007454A3"/>
    <w:rsid w:val="00751209"/>
    <w:rsid w:val="0075561A"/>
    <w:rsid w:val="00766A8C"/>
    <w:rsid w:val="007678B4"/>
    <w:rsid w:val="00767F32"/>
    <w:rsid w:val="007708E2"/>
    <w:rsid w:val="00772DB8"/>
    <w:rsid w:val="00773122"/>
    <w:rsid w:val="00773E3F"/>
    <w:rsid w:val="007773F4"/>
    <w:rsid w:val="0078191E"/>
    <w:rsid w:val="007852A5"/>
    <w:rsid w:val="00786A68"/>
    <w:rsid w:val="00786AE5"/>
    <w:rsid w:val="0079421F"/>
    <w:rsid w:val="00794781"/>
    <w:rsid w:val="00795997"/>
    <w:rsid w:val="00795B65"/>
    <w:rsid w:val="00797DE5"/>
    <w:rsid w:val="007A2077"/>
    <w:rsid w:val="007A3BB4"/>
    <w:rsid w:val="007A6584"/>
    <w:rsid w:val="007B5024"/>
    <w:rsid w:val="007B5F64"/>
    <w:rsid w:val="007B64BD"/>
    <w:rsid w:val="007C6F6C"/>
    <w:rsid w:val="007C70D2"/>
    <w:rsid w:val="007D150A"/>
    <w:rsid w:val="007D190E"/>
    <w:rsid w:val="007D3B26"/>
    <w:rsid w:val="007E08D1"/>
    <w:rsid w:val="007E13D8"/>
    <w:rsid w:val="007E474E"/>
    <w:rsid w:val="007E4D66"/>
    <w:rsid w:val="007E7677"/>
    <w:rsid w:val="007E7F52"/>
    <w:rsid w:val="007F36D3"/>
    <w:rsid w:val="00800A01"/>
    <w:rsid w:val="00801ADF"/>
    <w:rsid w:val="00802041"/>
    <w:rsid w:val="00805FF3"/>
    <w:rsid w:val="00806202"/>
    <w:rsid w:val="008076C6"/>
    <w:rsid w:val="00810BD4"/>
    <w:rsid w:val="008116EA"/>
    <w:rsid w:val="00812031"/>
    <w:rsid w:val="008140CC"/>
    <w:rsid w:val="008141EF"/>
    <w:rsid w:val="00814929"/>
    <w:rsid w:val="008220DE"/>
    <w:rsid w:val="008220E3"/>
    <w:rsid w:val="008222E1"/>
    <w:rsid w:val="00826A57"/>
    <w:rsid w:val="00835ADF"/>
    <w:rsid w:val="0084178D"/>
    <w:rsid w:val="00845B6C"/>
    <w:rsid w:val="00853B72"/>
    <w:rsid w:val="008655C5"/>
    <w:rsid w:val="00866788"/>
    <w:rsid w:val="00873B7F"/>
    <w:rsid w:val="00874495"/>
    <w:rsid w:val="00874BEA"/>
    <w:rsid w:val="008817D0"/>
    <w:rsid w:val="00881C9D"/>
    <w:rsid w:val="0088526B"/>
    <w:rsid w:val="008861E2"/>
    <w:rsid w:val="008905C0"/>
    <w:rsid w:val="00890DDD"/>
    <w:rsid w:val="00890F1B"/>
    <w:rsid w:val="0089118E"/>
    <w:rsid w:val="008919FB"/>
    <w:rsid w:val="00892596"/>
    <w:rsid w:val="0089552D"/>
    <w:rsid w:val="00897FE9"/>
    <w:rsid w:val="008A1B19"/>
    <w:rsid w:val="008A4E15"/>
    <w:rsid w:val="008A7492"/>
    <w:rsid w:val="008B1B94"/>
    <w:rsid w:val="008B36CB"/>
    <w:rsid w:val="008C1506"/>
    <w:rsid w:val="008C7100"/>
    <w:rsid w:val="008D5340"/>
    <w:rsid w:val="008E4530"/>
    <w:rsid w:val="008F1347"/>
    <w:rsid w:val="008F23E7"/>
    <w:rsid w:val="008F26F9"/>
    <w:rsid w:val="008F42E7"/>
    <w:rsid w:val="008F4770"/>
    <w:rsid w:val="008F7A48"/>
    <w:rsid w:val="00906E5B"/>
    <w:rsid w:val="00910C7F"/>
    <w:rsid w:val="009124EA"/>
    <w:rsid w:val="00915FBF"/>
    <w:rsid w:val="00917EC4"/>
    <w:rsid w:val="00917ECA"/>
    <w:rsid w:val="00920B44"/>
    <w:rsid w:val="00920C52"/>
    <w:rsid w:val="00921ACB"/>
    <w:rsid w:val="009232DA"/>
    <w:rsid w:val="0092377F"/>
    <w:rsid w:val="009246E5"/>
    <w:rsid w:val="00927C9E"/>
    <w:rsid w:val="00934BD4"/>
    <w:rsid w:val="0093795B"/>
    <w:rsid w:val="009425DD"/>
    <w:rsid w:val="00942650"/>
    <w:rsid w:val="00942AEB"/>
    <w:rsid w:val="00946913"/>
    <w:rsid w:val="00947CD5"/>
    <w:rsid w:val="0095077A"/>
    <w:rsid w:val="00950B38"/>
    <w:rsid w:val="00950FF3"/>
    <w:rsid w:val="00951EED"/>
    <w:rsid w:val="00952394"/>
    <w:rsid w:val="00953E64"/>
    <w:rsid w:val="00953FEE"/>
    <w:rsid w:val="0095519B"/>
    <w:rsid w:val="0095522E"/>
    <w:rsid w:val="00956CA4"/>
    <w:rsid w:val="00956F71"/>
    <w:rsid w:val="0096133F"/>
    <w:rsid w:val="00964386"/>
    <w:rsid w:val="00964721"/>
    <w:rsid w:val="009657E0"/>
    <w:rsid w:val="00965F73"/>
    <w:rsid w:val="00970974"/>
    <w:rsid w:val="0097399C"/>
    <w:rsid w:val="00976A26"/>
    <w:rsid w:val="00976AB9"/>
    <w:rsid w:val="00977DF3"/>
    <w:rsid w:val="00983F72"/>
    <w:rsid w:val="00997435"/>
    <w:rsid w:val="009A082F"/>
    <w:rsid w:val="009A270A"/>
    <w:rsid w:val="009A49CB"/>
    <w:rsid w:val="009A4F90"/>
    <w:rsid w:val="009A51B1"/>
    <w:rsid w:val="009A6792"/>
    <w:rsid w:val="009A746E"/>
    <w:rsid w:val="009A7572"/>
    <w:rsid w:val="009B2289"/>
    <w:rsid w:val="009B29E6"/>
    <w:rsid w:val="009B2DF6"/>
    <w:rsid w:val="009B46D5"/>
    <w:rsid w:val="009B5C3F"/>
    <w:rsid w:val="009C0EEC"/>
    <w:rsid w:val="009C2E6F"/>
    <w:rsid w:val="009C5870"/>
    <w:rsid w:val="009C5BD1"/>
    <w:rsid w:val="009C7D27"/>
    <w:rsid w:val="009D583C"/>
    <w:rsid w:val="009D5B71"/>
    <w:rsid w:val="009E12B1"/>
    <w:rsid w:val="009E4F77"/>
    <w:rsid w:val="009E585F"/>
    <w:rsid w:val="009E6FFB"/>
    <w:rsid w:val="009F17BF"/>
    <w:rsid w:val="009F3B71"/>
    <w:rsid w:val="009F4CA5"/>
    <w:rsid w:val="009F66B8"/>
    <w:rsid w:val="00A03F39"/>
    <w:rsid w:val="00A10678"/>
    <w:rsid w:val="00A138BB"/>
    <w:rsid w:val="00A145F4"/>
    <w:rsid w:val="00A15358"/>
    <w:rsid w:val="00A1797D"/>
    <w:rsid w:val="00A228AD"/>
    <w:rsid w:val="00A24E95"/>
    <w:rsid w:val="00A264C8"/>
    <w:rsid w:val="00A27805"/>
    <w:rsid w:val="00A2799F"/>
    <w:rsid w:val="00A31851"/>
    <w:rsid w:val="00A36B87"/>
    <w:rsid w:val="00A370E0"/>
    <w:rsid w:val="00A40704"/>
    <w:rsid w:val="00A4238C"/>
    <w:rsid w:val="00A42D9A"/>
    <w:rsid w:val="00A45DB2"/>
    <w:rsid w:val="00A469D4"/>
    <w:rsid w:val="00A54EB5"/>
    <w:rsid w:val="00A55136"/>
    <w:rsid w:val="00A57427"/>
    <w:rsid w:val="00A64A2C"/>
    <w:rsid w:val="00A70D63"/>
    <w:rsid w:val="00A714F6"/>
    <w:rsid w:val="00A72098"/>
    <w:rsid w:val="00A72349"/>
    <w:rsid w:val="00A76E6E"/>
    <w:rsid w:val="00A773DC"/>
    <w:rsid w:val="00A80222"/>
    <w:rsid w:val="00A80D1F"/>
    <w:rsid w:val="00A8529A"/>
    <w:rsid w:val="00A862B1"/>
    <w:rsid w:val="00A86D6C"/>
    <w:rsid w:val="00A909B2"/>
    <w:rsid w:val="00A921C4"/>
    <w:rsid w:val="00A93317"/>
    <w:rsid w:val="00A93B2D"/>
    <w:rsid w:val="00A94A13"/>
    <w:rsid w:val="00A959EA"/>
    <w:rsid w:val="00AA0099"/>
    <w:rsid w:val="00AA1706"/>
    <w:rsid w:val="00AA72C0"/>
    <w:rsid w:val="00AB2336"/>
    <w:rsid w:val="00AC1594"/>
    <w:rsid w:val="00AC2631"/>
    <w:rsid w:val="00AC44E5"/>
    <w:rsid w:val="00AD0142"/>
    <w:rsid w:val="00AD0647"/>
    <w:rsid w:val="00AD0AC1"/>
    <w:rsid w:val="00AD3141"/>
    <w:rsid w:val="00AD5278"/>
    <w:rsid w:val="00AD6D5D"/>
    <w:rsid w:val="00AE0B0E"/>
    <w:rsid w:val="00AE1591"/>
    <w:rsid w:val="00AE1CC2"/>
    <w:rsid w:val="00AE2D13"/>
    <w:rsid w:val="00AE2FE6"/>
    <w:rsid w:val="00AE346D"/>
    <w:rsid w:val="00AE6C52"/>
    <w:rsid w:val="00AE6D28"/>
    <w:rsid w:val="00AF0318"/>
    <w:rsid w:val="00AF0A52"/>
    <w:rsid w:val="00AF61FA"/>
    <w:rsid w:val="00AF7C9C"/>
    <w:rsid w:val="00AF7FC2"/>
    <w:rsid w:val="00B0280C"/>
    <w:rsid w:val="00B06A6B"/>
    <w:rsid w:val="00B10D0E"/>
    <w:rsid w:val="00B1211E"/>
    <w:rsid w:val="00B17826"/>
    <w:rsid w:val="00B17AB7"/>
    <w:rsid w:val="00B202A4"/>
    <w:rsid w:val="00B257E5"/>
    <w:rsid w:val="00B3350B"/>
    <w:rsid w:val="00B34AB1"/>
    <w:rsid w:val="00B355B6"/>
    <w:rsid w:val="00B36576"/>
    <w:rsid w:val="00B41170"/>
    <w:rsid w:val="00B4741D"/>
    <w:rsid w:val="00B50647"/>
    <w:rsid w:val="00B51DAD"/>
    <w:rsid w:val="00B524CF"/>
    <w:rsid w:val="00B53B06"/>
    <w:rsid w:val="00B549AD"/>
    <w:rsid w:val="00B604D6"/>
    <w:rsid w:val="00B608CE"/>
    <w:rsid w:val="00B60E12"/>
    <w:rsid w:val="00B61CEC"/>
    <w:rsid w:val="00B61F31"/>
    <w:rsid w:val="00B66310"/>
    <w:rsid w:val="00B7495D"/>
    <w:rsid w:val="00B751CC"/>
    <w:rsid w:val="00B77FA6"/>
    <w:rsid w:val="00B814EE"/>
    <w:rsid w:val="00B84185"/>
    <w:rsid w:val="00B90080"/>
    <w:rsid w:val="00B90325"/>
    <w:rsid w:val="00B914DA"/>
    <w:rsid w:val="00B92422"/>
    <w:rsid w:val="00B95407"/>
    <w:rsid w:val="00BA3522"/>
    <w:rsid w:val="00BA5FE1"/>
    <w:rsid w:val="00BB1524"/>
    <w:rsid w:val="00BB5A53"/>
    <w:rsid w:val="00BC1AB6"/>
    <w:rsid w:val="00BC3B00"/>
    <w:rsid w:val="00BC47E5"/>
    <w:rsid w:val="00BD3318"/>
    <w:rsid w:val="00BD67F4"/>
    <w:rsid w:val="00BD6B34"/>
    <w:rsid w:val="00BE12D1"/>
    <w:rsid w:val="00BE30DF"/>
    <w:rsid w:val="00BE4394"/>
    <w:rsid w:val="00BE4C2F"/>
    <w:rsid w:val="00BE6E5E"/>
    <w:rsid w:val="00BF1598"/>
    <w:rsid w:val="00BF3BA7"/>
    <w:rsid w:val="00BF6D2F"/>
    <w:rsid w:val="00BF751B"/>
    <w:rsid w:val="00BF7F42"/>
    <w:rsid w:val="00C04945"/>
    <w:rsid w:val="00C07301"/>
    <w:rsid w:val="00C114D5"/>
    <w:rsid w:val="00C135E6"/>
    <w:rsid w:val="00C1401D"/>
    <w:rsid w:val="00C161EB"/>
    <w:rsid w:val="00C203B5"/>
    <w:rsid w:val="00C209BC"/>
    <w:rsid w:val="00C20F48"/>
    <w:rsid w:val="00C26C5D"/>
    <w:rsid w:val="00C27E73"/>
    <w:rsid w:val="00C30D44"/>
    <w:rsid w:val="00C35871"/>
    <w:rsid w:val="00C35E74"/>
    <w:rsid w:val="00C3682A"/>
    <w:rsid w:val="00C36EB0"/>
    <w:rsid w:val="00C4283D"/>
    <w:rsid w:val="00C442DC"/>
    <w:rsid w:val="00C46E3C"/>
    <w:rsid w:val="00C472F5"/>
    <w:rsid w:val="00C509D7"/>
    <w:rsid w:val="00C51C79"/>
    <w:rsid w:val="00C538EC"/>
    <w:rsid w:val="00C53CE6"/>
    <w:rsid w:val="00C54791"/>
    <w:rsid w:val="00C55CD2"/>
    <w:rsid w:val="00C55EFD"/>
    <w:rsid w:val="00C60BB4"/>
    <w:rsid w:val="00C61B76"/>
    <w:rsid w:val="00C626EE"/>
    <w:rsid w:val="00C629E3"/>
    <w:rsid w:val="00C65125"/>
    <w:rsid w:val="00C65B2E"/>
    <w:rsid w:val="00C66AF3"/>
    <w:rsid w:val="00C67697"/>
    <w:rsid w:val="00C70872"/>
    <w:rsid w:val="00C713B0"/>
    <w:rsid w:val="00C73FAB"/>
    <w:rsid w:val="00C77651"/>
    <w:rsid w:val="00C82054"/>
    <w:rsid w:val="00C82BAB"/>
    <w:rsid w:val="00C86007"/>
    <w:rsid w:val="00C86063"/>
    <w:rsid w:val="00C91F75"/>
    <w:rsid w:val="00C9594D"/>
    <w:rsid w:val="00CA014F"/>
    <w:rsid w:val="00CA2B2A"/>
    <w:rsid w:val="00CA4C64"/>
    <w:rsid w:val="00CA57A8"/>
    <w:rsid w:val="00CA6CFD"/>
    <w:rsid w:val="00CA6EB5"/>
    <w:rsid w:val="00CB3FE0"/>
    <w:rsid w:val="00CB528B"/>
    <w:rsid w:val="00CB71AC"/>
    <w:rsid w:val="00CB7DEB"/>
    <w:rsid w:val="00CC010D"/>
    <w:rsid w:val="00CC13D5"/>
    <w:rsid w:val="00CC5BF9"/>
    <w:rsid w:val="00CC766E"/>
    <w:rsid w:val="00CD023E"/>
    <w:rsid w:val="00CD43AC"/>
    <w:rsid w:val="00CD5504"/>
    <w:rsid w:val="00CD6603"/>
    <w:rsid w:val="00CD72DE"/>
    <w:rsid w:val="00CE376C"/>
    <w:rsid w:val="00CE393D"/>
    <w:rsid w:val="00CE5036"/>
    <w:rsid w:val="00CE5475"/>
    <w:rsid w:val="00CE5ADF"/>
    <w:rsid w:val="00CE662B"/>
    <w:rsid w:val="00CF000F"/>
    <w:rsid w:val="00CF21A4"/>
    <w:rsid w:val="00CF42DC"/>
    <w:rsid w:val="00CF5E81"/>
    <w:rsid w:val="00CF6022"/>
    <w:rsid w:val="00CF6296"/>
    <w:rsid w:val="00D027DB"/>
    <w:rsid w:val="00D03616"/>
    <w:rsid w:val="00D0407F"/>
    <w:rsid w:val="00D04D09"/>
    <w:rsid w:val="00D050DB"/>
    <w:rsid w:val="00D061CF"/>
    <w:rsid w:val="00D14318"/>
    <w:rsid w:val="00D15F7F"/>
    <w:rsid w:val="00D169AD"/>
    <w:rsid w:val="00D17D4E"/>
    <w:rsid w:val="00D23E60"/>
    <w:rsid w:val="00D24BFD"/>
    <w:rsid w:val="00D262A0"/>
    <w:rsid w:val="00D26918"/>
    <w:rsid w:val="00D26CF7"/>
    <w:rsid w:val="00D277BC"/>
    <w:rsid w:val="00D302D6"/>
    <w:rsid w:val="00D3085F"/>
    <w:rsid w:val="00D31FA2"/>
    <w:rsid w:val="00D35285"/>
    <w:rsid w:val="00D40827"/>
    <w:rsid w:val="00D415B5"/>
    <w:rsid w:val="00D43863"/>
    <w:rsid w:val="00D438EF"/>
    <w:rsid w:val="00D43AD6"/>
    <w:rsid w:val="00D50F71"/>
    <w:rsid w:val="00D544C0"/>
    <w:rsid w:val="00D6174A"/>
    <w:rsid w:val="00D62A72"/>
    <w:rsid w:val="00D64F5E"/>
    <w:rsid w:val="00D7464F"/>
    <w:rsid w:val="00D76241"/>
    <w:rsid w:val="00D76648"/>
    <w:rsid w:val="00D77319"/>
    <w:rsid w:val="00D85060"/>
    <w:rsid w:val="00D8509A"/>
    <w:rsid w:val="00D92C52"/>
    <w:rsid w:val="00D96869"/>
    <w:rsid w:val="00DA0703"/>
    <w:rsid w:val="00DA0E70"/>
    <w:rsid w:val="00DA2E16"/>
    <w:rsid w:val="00DA5C05"/>
    <w:rsid w:val="00DA78DB"/>
    <w:rsid w:val="00DB06D0"/>
    <w:rsid w:val="00DB0F1F"/>
    <w:rsid w:val="00DB3FAC"/>
    <w:rsid w:val="00DB4AF3"/>
    <w:rsid w:val="00DB77A7"/>
    <w:rsid w:val="00DC2D7C"/>
    <w:rsid w:val="00DD446B"/>
    <w:rsid w:val="00DD73E2"/>
    <w:rsid w:val="00DD7CC8"/>
    <w:rsid w:val="00DE3ACE"/>
    <w:rsid w:val="00DE5093"/>
    <w:rsid w:val="00DE7419"/>
    <w:rsid w:val="00DE7B2A"/>
    <w:rsid w:val="00DF1CF7"/>
    <w:rsid w:val="00DF3946"/>
    <w:rsid w:val="00E02916"/>
    <w:rsid w:val="00E034A3"/>
    <w:rsid w:val="00E05665"/>
    <w:rsid w:val="00E10D62"/>
    <w:rsid w:val="00E12548"/>
    <w:rsid w:val="00E1641A"/>
    <w:rsid w:val="00E202F6"/>
    <w:rsid w:val="00E25352"/>
    <w:rsid w:val="00E25699"/>
    <w:rsid w:val="00E26299"/>
    <w:rsid w:val="00E3060C"/>
    <w:rsid w:val="00E33602"/>
    <w:rsid w:val="00E43741"/>
    <w:rsid w:val="00E44625"/>
    <w:rsid w:val="00E46357"/>
    <w:rsid w:val="00E505EC"/>
    <w:rsid w:val="00E532E6"/>
    <w:rsid w:val="00E57D7A"/>
    <w:rsid w:val="00E600A4"/>
    <w:rsid w:val="00E6076C"/>
    <w:rsid w:val="00E60915"/>
    <w:rsid w:val="00E62E05"/>
    <w:rsid w:val="00E63761"/>
    <w:rsid w:val="00E63AC4"/>
    <w:rsid w:val="00E7246E"/>
    <w:rsid w:val="00E73A26"/>
    <w:rsid w:val="00E76111"/>
    <w:rsid w:val="00E76166"/>
    <w:rsid w:val="00E80D1D"/>
    <w:rsid w:val="00E81C8C"/>
    <w:rsid w:val="00E87FC6"/>
    <w:rsid w:val="00E92988"/>
    <w:rsid w:val="00E92A33"/>
    <w:rsid w:val="00E9336B"/>
    <w:rsid w:val="00E96868"/>
    <w:rsid w:val="00EA1CCF"/>
    <w:rsid w:val="00EA4C75"/>
    <w:rsid w:val="00EA554F"/>
    <w:rsid w:val="00EB30DA"/>
    <w:rsid w:val="00EB4587"/>
    <w:rsid w:val="00EC4A8C"/>
    <w:rsid w:val="00EC5836"/>
    <w:rsid w:val="00EC6D1A"/>
    <w:rsid w:val="00EC7185"/>
    <w:rsid w:val="00ED00C4"/>
    <w:rsid w:val="00ED026D"/>
    <w:rsid w:val="00ED12C9"/>
    <w:rsid w:val="00ED13F9"/>
    <w:rsid w:val="00ED31EA"/>
    <w:rsid w:val="00ED4011"/>
    <w:rsid w:val="00ED4098"/>
    <w:rsid w:val="00ED46DB"/>
    <w:rsid w:val="00ED7985"/>
    <w:rsid w:val="00EE682E"/>
    <w:rsid w:val="00EF5EA2"/>
    <w:rsid w:val="00EF640C"/>
    <w:rsid w:val="00F009C6"/>
    <w:rsid w:val="00F018F0"/>
    <w:rsid w:val="00F01AA4"/>
    <w:rsid w:val="00F038E7"/>
    <w:rsid w:val="00F058C1"/>
    <w:rsid w:val="00F06BF4"/>
    <w:rsid w:val="00F11B59"/>
    <w:rsid w:val="00F12292"/>
    <w:rsid w:val="00F134A3"/>
    <w:rsid w:val="00F15BC2"/>
    <w:rsid w:val="00F17491"/>
    <w:rsid w:val="00F17E1D"/>
    <w:rsid w:val="00F23EF6"/>
    <w:rsid w:val="00F24C85"/>
    <w:rsid w:val="00F279E5"/>
    <w:rsid w:val="00F3081B"/>
    <w:rsid w:val="00F30D86"/>
    <w:rsid w:val="00F31479"/>
    <w:rsid w:val="00F3495E"/>
    <w:rsid w:val="00F35A6D"/>
    <w:rsid w:val="00F44A92"/>
    <w:rsid w:val="00F56B2B"/>
    <w:rsid w:val="00F56C42"/>
    <w:rsid w:val="00F6023F"/>
    <w:rsid w:val="00F60273"/>
    <w:rsid w:val="00F60DDF"/>
    <w:rsid w:val="00F60DF4"/>
    <w:rsid w:val="00F61F63"/>
    <w:rsid w:val="00F630D7"/>
    <w:rsid w:val="00F64FA4"/>
    <w:rsid w:val="00F67196"/>
    <w:rsid w:val="00F76BD7"/>
    <w:rsid w:val="00F77CFC"/>
    <w:rsid w:val="00F90055"/>
    <w:rsid w:val="00F906C7"/>
    <w:rsid w:val="00F923CE"/>
    <w:rsid w:val="00F92BF9"/>
    <w:rsid w:val="00F95485"/>
    <w:rsid w:val="00F97E81"/>
    <w:rsid w:val="00FA09E8"/>
    <w:rsid w:val="00FA1452"/>
    <w:rsid w:val="00FA2591"/>
    <w:rsid w:val="00FA26B8"/>
    <w:rsid w:val="00FA3CD6"/>
    <w:rsid w:val="00FA4681"/>
    <w:rsid w:val="00FA71F8"/>
    <w:rsid w:val="00FB210D"/>
    <w:rsid w:val="00FC1EB0"/>
    <w:rsid w:val="00FC5313"/>
    <w:rsid w:val="00FC5811"/>
    <w:rsid w:val="00FD08AC"/>
    <w:rsid w:val="00FD0C97"/>
    <w:rsid w:val="00FD1735"/>
    <w:rsid w:val="00FD3CEE"/>
    <w:rsid w:val="00FD5CE8"/>
    <w:rsid w:val="00FD6421"/>
    <w:rsid w:val="00FD7C47"/>
    <w:rsid w:val="00FE063D"/>
    <w:rsid w:val="00FE0D65"/>
    <w:rsid w:val="00FE16CE"/>
    <w:rsid w:val="00FE6D6D"/>
    <w:rsid w:val="00FE755B"/>
    <w:rsid w:val="00FE7BD1"/>
    <w:rsid w:val="00FE7DC2"/>
    <w:rsid w:val="00FF202B"/>
    <w:rsid w:val="00FF3DEE"/>
    <w:rsid w:val="00FF4940"/>
    <w:rsid w:val="00FF67C4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572077"/>
  <w15:docId w15:val="{EE5055CF-A005-485E-8EC3-7BCC4D644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909B2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">
    <w:name w:val="MS바탕글"/>
    <w:basedOn w:val="a"/>
    <w:rsid w:val="000777A2"/>
    <w:pPr>
      <w:widowControl/>
      <w:wordWrap/>
      <w:autoSpaceDE/>
      <w:autoSpaceDN/>
      <w:snapToGrid w:val="0"/>
      <w:spacing w:line="384" w:lineRule="auto"/>
    </w:pPr>
    <w:rPr>
      <w:rFonts w:ascii="바탕" w:eastAsia="바탕" w:hAnsi="Times New Roman" w:cs="굴림"/>
      <w:color w:val="000000"/>
      <w:kern w:val="0"/>
      <w:szCs w:val="20"/>
    </w:rPr>
  </w:style>
  <w:style w:type="paragraph" w:customStyle="1" w:styleId="a3">
    <w:name w:val="바탕글"/>
    <w:basedOn w:val="a"/>
    <w:rsid w:val="000777A2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70546A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7054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70546A"/>
  </w:style>
  <w:style w:type="paragraph" w:styleId="a6">
    <w:name w:val="footer"/>
    <w:basedOn w:val="a"/>
    <w:link w:val="Char0"/>
    <w:uiPriority w:val="99"/>
    <w:unhideWhenUsed/>
    <w:rsid w:val="007054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70546A"/>
  </w:style>
  <w:style w:type="paragraph" w:customStyle="1" w:styleId="Default">
    <w:name w:val="Default"/>
    <w:rsid w:val="00AF0A52"/>
    <w:pPr>
      <w:widowControl w:val="0"/>
      <w:autoSpaceDE w:val="0"/>
      <w:autoSpaceDN w:val="0"/>
      <w:adjustRightInd w:val="0"/>
    </w:pPr>
    <w:rPr>
      <w:rFonts w:ascii="맑은 고딕" w:eastAsia="맑은 고딕" w:cs="맑은 고딕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A9ACB-E0FA-4B65-93A1-348D4E860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연세대학교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김예나</dc:creator>
  <cp:lastModifiedBy>Windows 사용자</cp:lastModifiedBy>
  <cp:revision>3</cp:revision>
  <cp:lastPrinted>2013-04-10T06:01:00Z</cp:lastPrinted>
  <dcterms:created xsi:type="dcterms:W3CDTF">2020-01-17T06:43:00Z</dcterms:created>
  <dcterms:modified xsi:type="dcterms:W3CDTF">2020-01-17T06:44:00Z</dcterms:modified>
</cp:coreProperties>
</file>